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C44F7F4" w14:textId="77777777" w:rsidR="001A5CF2" w:rsidRPr="00C538A9" w:rsidRDefault="001A5CF2" w:rsidP="00D76321">
      <w:pPr>
        <w:spacing w:after="120"/>
        <w:jc w:val="center"/>
        <w:rPr>
          <w:b/>
        </w:rPr>
      </w:pPr>
      <w:r w:rsidRPr="00C538A9">
        <w:rPr>
          <w:b/>
        </w:rPr>
        <w:t>Memo</w:t>
      </w:r>
      <w:bookmarkStart w:id="0" w:name="_GoBack"/>
      <w:bookmarkEnd w:id="0"/>
    </w:p>
    <w:p w14:paraId="7CE9458C" w14:textId="77777777" w:rsidR="001A5CF2" w:rsidRPr="00C538A9" w:rsidRDefault="001A5CF2" w:rsidP="00D76321">
      <w:pPr>
        <w:spacing w:after="120"/>
        <w:jc w:val="center"/>
        <w:rPr>
          <w:b/>
        </w:rPr>
      </w:pPr>
      <w:r w:rsidRPr="00C538A9">
        <w:rPr>
          <w:b/>
        </w:rPr>
        <w:t xml:space="preserve">The </w:t>
      </w:r>
      <w:r w:rsidR="00C538A9" w:rsidRPr="00C538A9">
        <w:rPr>
          <w:b/>
        </w:rPr>
        <w:t>Artistry</w:t>
      </w:r>
      <w:r w:rsidRPr="00C538A9">
        <w:rPr>
          <w:b/>
        </w:rPr>
        <w:t xml:space="preserve"> of Vocals</w:t>
      </w:r>
    </w:p>
    <w:p w14:paraId="1C1DFA15" w14:textId="77777777" w:rsidR="00F81694" w:rsidRPr="00C538A9" w:rsidRDefault="00F81694" w:rsidP="00D76321">
      <w:pPr>
        <w:spacing w:after="120"/>
        <w:jc w:val="center"/>
        <w:rPr>
          <w:b/>
        </w:rPr>
      </w:pPr>
    </w:p>
    <w:p w14:paraId="450FB299" w14:textId="77777777" w:rsidR="001A5CF2" w:rsidRPr="00C538A9" w:rsidRDefault="001A5CF2" w:rsidP="00D76321">
      <w:pPr>
        <w:spacing w:after="120"/>
      </w:pPr>
      <w:r w:rsidRPr="00C538A9">
        <w:rPr>
          <w:b/>
        </w:rPr>
        <w:t>TO:</w:t>
      </w:r>
      <w:r w:rsidRPr="00C538A9">
        <w:tab/>
      </w:r>
      <w:r w:rsidRPr="00C538A9">
        <w:tab/>
      </w:r>
      <w:r w:rsidRPr="00C538A9">
        <w:tab/>
        <w:t xml:space="preserve">  Prof. [Instructor’s Name]</w:t>
      </w:r>
    </w:p>
    <w:p w14:paraId="06436F8D" w14:textId="77777777" w:rsidR="001A5CF2" w:rsidRPr="00C538A9" w:rsidRDefault="001A5CF2" w:rsidP="00D76321">
      <w:pPr>
        <w:spacing w:after="120"/>
      </w:pPr>
      <w:r w:rsidRPr="00C538A9">
        <w:rPr>
          <w:b/>
        </w:rPr>
        <w:t>FROM:</w:t>
      </w:r>
      <w:r w:rsidRPr="00C538A9">
        <w:tab/>
      </w:r>
      <w:r w:rsidRPr="00C538A9">
        <w:tab/>
        <w:t xml:space="preserve">  [Student’s Name]</w:t>
      </w:r>
    </w:p>
    <w:p w14:paraId="641B3123" w14:textId="77777777" w:rsidR="001A5CF2" w:rsidRPr="00C538A9" w:rsidRDefault="001A5CF2" w:rsidP="00D76321">
      <w:pPr>
        <w:spacing w:after="120"/>
      </w:pPr>
      <w:r w:rsidRPr="00C538A9">
        <w:rPr>
          <w:b/>
        </w:rPr>
        <w:t>DATE:</w:t>
      </w:r>
      <w:r w:rsidRPr="00C538A9">
        <w:tab/>
      </w:r>
      <w:r w:rsidRPr="00C538A9">
        <w:tab/>
      </w:r>
    </w:p>
    <w:p w14:paraId="0238FF69" w14:textId="77777777" w:rsidR="001A5CF2" w:rsidRPr="00C538A9" w:rsidRDefault="001A5CF2" w:rsidP="00D76321">
      <w:pPr>
        <w:spacing w:after="120"/>
      </w:pPr>
      <w:r w:rsidRPr="00C538A9">
        <w:rPr>
          <w:b/>
        </w:rPr>
        <w:t>SUBJECT:</w:t>
      </w:r>
      <w:r w:rsidRPr="00C538A9">
        <w:t xml:space="preserve">                 COM 221 STEP 2 TOPIC PITCH</w:t>
      </w:r>
    </w:p>
    <w:p w14:paraId="5FAAFDA4" w14:textId="77777777" w:rsidR="001A5CF2" w:rsidRPr="00C538A9" w:rsidRDefault="001A5CF2" w:rsidP="00D76321"/>
    <w:p w14:paraId="3DD153A6" w14:textId="3345F043" w:rsidR="00D40BC2" w:rsidRDefault="00C538A9" w:rsidP="00D76321">
      <w:r>
        <w:tab/>
        <w:t xml:space="preserve">Music has played an important role in almost every person’s life </w:t>
      </w:r>
      <w:r w:rsidR="00D76321">
        <w:t>since the beginning</w:t>
      </w:r>
      <w:r w:rsidR="00970B7F">
        <w:t xml:space="preserve"> of times. Humans, </w:t>
      </w:r>
      <w:r w:rsidR="00595DEF">
        <w:t>in the very beginning of civilizations, u</w:t>
      </w:r>
      <w:r w:rsidR="00D76321">
        <w:t>sed to employ</w:t>
      </w:r>
      <w:r w:rsidR="00595DEF">
        <w:t xml:space="preserve"> different musical instruments to communicate and grab the attention of their fellows. </w:t>
      </w:r>
      <w:r w:rsidR="00167FB8">
        <w:t xml:space="preserve">This was the time </w:t>
      </w:r>
      <w:r w:rsidR="00A34CEE">
        <w:t>when the human race h</w:t>
      </w:r>
      <w:r w:rsidR="00B90634">
        <w:t xml:space="preserve">ad not even started speaking or </w:t>
      </w:r>
      <w:r w:rsidR="00795A1F">
        <w:t>learned</w:t>
      </w:r>
      <w:r w:rsidR="00B90634">
        <w:t xml:space="preserve"> to form words. </w:t>
      </w:r>
      <w:r w:rsidR="006A14C5">
        <w:t xml:space="preserve">With the passage of time, humans also started </w:t>
      </w:r>
      <w:r w:rsidR="00A16788">
        <w:t>to add vocals and voices to this music in order to make it more meaningful and expressive.</w:t>
      </w:r>
      <w:r w:rsidR="00D40BC2">
        <w:t xml:space="preserve"> </w:t>
      </w:r>
    </w:p>
    <w:p w14:paraId="2282D455" w14:textId="65F8AF85" w:rsidR="00D40BC2" w:rsidRDefault="00D40BC2" w:rsidP="00D76321">
      <w:r>
        <w:tab/>
        <w:t xml:space="preserve">The vocals </w:t>
      </w:r>
      <w:r w:rsidR="00C1124B">
        <w:t xml:space="preserve">in a song, </w:t>
      </w:r>
      <w:r>
        <w:t xml:space="preserve">have always proved to be extremely </w:t>
      </w:r>
      <w:r w:rsidR="00C1124B">
        <w:t>beneficial</w:t>
      </w:r>
      <w:r>
        <w:t xml:space="preserve"> in</w:t>
      </w:r>
      <w:r w:rsidR="00C1124B">
        <w:t xml:space="preserve"> </w:t>
      </w:r>
      <w:r w:rsidR="00DB4ECA">
        <w:t xml:space="preserve">conveying difference meanings, according to the situation, condition or the </w:t>
      </w:r>
      <w:r w:rsidR="00114BA3">
        <w:t>mental state of the singer(s).</w:t>
      </w:r>
      <w:r w:rsidR="00C828F3">
        <w:t xml:space="preserve"> </w:t>
      </w:r>
      <w:r w:rsidR="002E2F43">
        <w:t xml:space="preserve">The concept of </w:t>
      </w:r>
      <w:r w:rsidR="00AA52D8">
        <w:t>u</w:t>
      </w:r>
      <w:r w:rsidR="00C828F3">
        <w:t xml:space="preserve">sage </w:t>
      </w:r>
      <w:r w:rsidR="00DE103E">
        <w:t>of vocals</w:t>
      </w:r>
      <w:r w:rsidR="00C828F3">
        <w:t xml:space="preserve"> with the amalgamation of music, so that they can be more meaningful and </w:t>
      </w:r>
      <w:r w:rsidR="00DE103E">
        <w:t xml:space="preserve">substantial </w:t>
      </w:r>
      <w:r w:rsidR="00AC4BDC">
        <w:t xml:space="preserve">is known as </w:t>
      </w:r>
      <w:r w:rsidR="00FA6A11">
        <w:t>“Artistry of V</w:t>
      </w:r>
      <w:r w:rsidR="00AC4BDC">
        <w:t>ocals</w:t>
      </w:r>
      <w:r w:rsidR="00FA6A11">
        <w:t>”</w:t>
      </w:r>
      <w:r w:rsidR="00AC4BDC">
        <w:t xml:space="preserve">. </w:t>
      </w:r>
    </w:p>
    <w:p w14:paraId="1018903B" w14:textId="19B16CCB" w:rsidR="00C828F3" w:rsidRDefault="00C828F3" w:rsidP="00D76321">
      <w:r>
        <w:tab/>
      </w:r>
      <w:r w:rsidR="00A97C49">
        <w:t xml:space="preserve">The term “Artistry of Vocals” can be elaborated more in the terms of various voices and sounds </w:t>
      </w:r>
      <w:r w:rsidR="00663097">
        <w:t xml:space="preserve">that are </w:t>
      </w:r>
      <w:r w:rsidR="00677717">
        <w:t xml:space="preserve">made in accordance </w:t>
      </w:r>
      <w:r w:rsidR="005E7FB2">
        <w:t xml:space="preserve">with some specific genre, </w:t>
      </w:r>
      <w:r w:rsidR="00677717">
        <w:t xml:space="preserve">or </w:t>
      </w:r>
      <w:r w:rsidR="007C14B0">
        <w:t xml:space="preserve">even outside some </w:t>
      </w:r>
      <w:r w:rsidR="00840F7D">
        <w:t xml:space="preserve">specific </w:t>
      </w:r>
      <w:r w:rsidR="005E7FB2">
        <w:t xml:space="preserve">genre, </w:t>
      </w:r>
      <w:r w:rsidR="0005596E">
        <w:t>in</w:t>
      </w:r>
      <w:r w:rsidR="00B71C14">
        <w:t xml:space="preserve"> a</w:t>
      </w:r>
      <w:r w:rsidR="0008474B">
        <w:t xml:space="preserve"> </w:t>
      </w:r>
      <w:r w:rsidR="0005596E">
        <w:t>creative</w:t>
      </w:r>
      <w:r w:rsidR="00B71C14">
        <w:t xml:space="preserve"> way. </w:t>
      </w:r>
      <w:r>
        <w:t>Humans have mastered the art of using vocals</w:t>
      </w:r>
      <w:r w:rsidR="00862FDD">
        <w:t xml:space="preserve">, voice and sounds expertly </w:t>
      </w:r>
      <w:r w:rsidR="00785AC1">
        <w:t>according</w:t>
      </w:r>
      <w:r w:rsidR="005B48D9">
        <w:t xml:space="preserve"> to</w:t>
      </w:r>
      <w:r w:rsidR="00785AC1">
        <w:t xml:space="preserve"> the situation, </w:t>
      </w:r>
      <w:r>
        <w:t>in order to expre</w:t>
      </w:r>
      <w:r w:rsidR="00A97C49">
        <w:t>ss their feelings and emotions.</w:t>
      </w:r>
      <w:r w:rsidR="00776F66">
        <w:t xml:space="preserve"> </w:t>
      </w:r>
      <w:r w:rsidR="00236013">
        <w:t>Artistry of Vocals</w:t>
      </w:r>
      <w:r w:rsidR="00776F66">
        <w:t xml:space="preserve"> can also be summed up in a single word, “Singing”</w:t>
      </w:r>
      <w:r w:rsidR="00AC4EFF">
        <w:t>.</w:t>
      </w:r>
      <w:r w:rsidR="0008474B">
        <w:t xml:space="preserve"> E</w:t>
      </w:r>
      <w:r w:rsidR="00236013">
        <w:t>xample of a person</w:t>
      </w:r>
      <w:r w:rsidR="00804145">
        <w:t xml:space="preserve"> who has</w:t>
      </w:r>
      <w:r w:rsidR="0008474B">
        <w:t xml:space="preserve"> mastered the art of “vocal artistry”</w:t>
      </w:r>
      <w:r w:rsidR="00CD15B5">
        <w:t xml:space="preserve"> </w:t>
      </w:r>
      <w:r w:rsidR="0005596E">
        <w:t xml:space="preserve">is an excellent storyteller, who uses pitch, tone quality, volume, the highs and lows of his voice and many other aspects of sound to engage the listeners in the story. </w:t>
      </w:r>
      <w:r w:rsidR="00D966B8">
        <w:t>A similar example</w:t>
      </w:r>
      <w:r w:rsidR="00F563A0">
        <w:t xml:space="preserve"> can be seen in the case of </w:t>
      </w:r>
      <w:r w:rsidR="00D966B8">
        <w:t xml:space="preserve">a good lecturer or teacher. </w:t>
      </w:r>
    </w:p>
    <w:p w14:paraId="1961E8A0" w14:textId="0FC6BE79" w:rsidR="005C1B3C" w:rsidRPr="00C538A9" w:rsidRDefault="005C1B3C" w:rsidP="00D76321">
      <w:r>
        <w:tab/>
        <w:t xml:space="preserve">I have especially chosen this topic because it </w:t>
      </w:r>
      <w:r w:rsidR="00D03C8D">
        <w:t>interests</w:t>
      </w:r>
      <w:r>
        <w:t xml:space="preserve"> me a lot. </w:t>
      </w:r>
      <w:r w:rsidR="00D03C8D">
        <w:t>I have bee</w:t>
      </w:r>
      <w:r w:rsidR="003A224C">
        <w:t xml:space="preserve">n </w:t>
      </w:r>
      <w:r w:rsidR="005606AA">
        <w:t>connected to the field</w:t>
      </w:r>
      <w:r w:rsidR="008B72EA">
        <w:t xml:space="preserve"> of music</w:t>
      </w:r>
      <w:r w:rsidR="00AC4EFF">
        <w:t xml:space="preserve"> or singing</w:t>
      </w:r>
      <w:r w:rsidR="008B72EA">
        <w:t xml:space="preserve"> since my</w:t>
      </w:r>
      <w:r w:rsidR="00776F66">
        <w:t xml:space="preserve"> early childhood. </w:t>
      </w:r>
      <w:r w:rsidR="00AC4EFF">
        <w:t xml:space="preserve">I </w:t>
      </w:r>
      <w:r w:rsidR="00E50AD6">
        <w:t>began</w:t>
      </w:r>
      <w:r w:rsidR="00AC4EFF">
        <w:t xml:space="preserve"> singing when I was only 4 </w:t>
      </w:r>
      <w:r w:rsidR="00E50AD6">
        <w:t xml:space="preserve">years old and have participated in various singing competitions since then. I was </w:t>
      </w:r>
      <w:r w:rsidR="0072296F">
        <w:t>also</w:t>
      </w:r>
      <w:r w:rsidR="00E50AD6">
        <w:t xml:space="preserve"> a part </w:t>
      </w:r>
      <w:r w:rsidR="00305F33">
        <w:t>of the</w:t>
      </w:r>
      <w:r w:rsidR="00E50AD6">
        <w:t xml:space="preserve"> Voice (season 17)</w:t>
      </w:r>
      <w:r w:rsidR="00236013">
        <w:t xml:space="preserve"> as a contestant</w:t>
      </w:r>
      <w:r w:rsidR="00E50AD6">
        <w:t xml:space="preserve">. </w:t>
      </w:r>
      <w:r w:rsidR="00305F33">
        <w:t xml:space="preserve">So, it is quite clear why I chose “Artistry of Voice” as the topic of my interest for this research paper. </w:t>
      </w:r>
    </w:p>
    <w:sectPr w:rsidR="005C1B3C" w:rsidRPr="00C538A9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70E522C7" w16cid:durableId="212A08F3"/>
  <w16cid:commentId w16cid:paraId="2A939346" w16cid:durableId="212A087E"/>
  <w16cid:commentId w16cid:paraId="72B3FB98" w16cid:durableId="212A08A4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FD0F39E" w14:textId="77777777" w:rsidR="00C96F90" w:rsidRDefault="00C96F90" w:rsidP="002E2F43">
      <w:r>
        <w:separator/>
      </w:r>
    </w:p>
  </w:endnote>
  <w:endnote w:type="continuationSeparator" w:id="0">
    <w:p w14:paraId="6BE3EDF9" w14:textId="77777777" w:rsidR="00C96F90" w:rsidRDefault="00C96F90" w:rsidP="002E2F4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522E8F4" w14:textId="77777777" w:rsidR="00C96F90" w:rsidRDefault="00C96F90" w:rsidP="002E2F43">
      <w:r>
        <w:separator/>
      </w:r>
    </w:p>
  </w:footnote>
  <w:footnote w:type="continuationSeparator" w:id="0">
    <w:p w14:paraId="65EC7C76" w14:textId="77777777" w:rsidR="00C96F90" w:rsidRDefault="00C96F90" w:rsidP="002E2F43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8F0782A" w14:textId="5EECBE8B" w:rsidR="002E2F43" w:rsidRDefault="002E2F43">
    <w:pPr>
      <w:pStyle w:val="Header"/>
      <w:jc w:val="right"/>
    </w:pPr>
    <w:r>
      <w:t xml:space="preserve">Writer’s Surname  </w:t>
    </w:r>
    <w:sdt>
      <w:sdtPr>
        <w:id w:val="-285672517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96F90">
          <w:rPr>
            <w:noProof/>
          </w:rPr>
          <w:t>1</w:t>
        </w:r>
        <w:r>
          <w:rPr>
            <w:noProof/>
          </w:rPr>
          <w:fldChar w:fldCharType="end"/>
        </w:r>
      </w:sdtContent>
    </w:sdt>
  </w:p>
  <w:p w14:paraId="2FDDEF4C" w14:textId="77777777" w:rsidR="002E2F43" w:rsidRDefault="002E2F43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839E475A"/>
    <w:multiLevelType w:val="hybridMultilevel"/>
    <w:tmpl w:val="01332592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>
    <w:nsid w:val="8B224FB3"/>
    <w:multiLevelType w:val="hybridMultilevel"/>
    <w:tmpl w:val="85E0C586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>
    <w:nsid w:val="B978C918"/>
    <w:multiLevelType w:val="hybridMultilevel"/>
    <w:tmpl w:val="BA9893CD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>
    <w:nsid w:val="CDE63D5F"/>
    <w:multiLevelType w:val="hybridMultilevel"/>
    <w:tmpl w:val="2C3A163A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>
    <w:nsid w:val="DAB255C2"/>
    <w:multiLevelType w:val="hybridMultilevel"/>
    <w:tmpl w:val="22745D05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5">
    <w:nsid w:val="F9CDAE6C"/>
    <w:multiLevelType w:val="hybridMultilevel"/>
    <w:tmpl w:val="4BB5F80C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6">
    <w:nsid w:val="51E1AEE0"/>
    <w:multiLevelType w:val="hybridMultilevel"/>
    <w:tmpl w:val="05596DF8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7">
    <w:nsid w:val="5EA8118E"/>
    <w:multiLevelType w:val="hybridMultilevel"/>
    <w:tmpl w:val="AC70D5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7EE9257C"/>
    <w:multiLevelType w:val="hybridMultilevel"/>
    <w:tmpl w:val="2087C16C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num w:numId="1">
    <w:abstractNumId w:val="7"/>
  </w:num>
  <w:num w:numId="2">
    <w:abstractNumId w:val="2"/>
  </w:num>
  <w:num w:numId="3">
    <w:abstractNumId w:val="1"/>
  </w:num>
  <w:num w:numId="4">
    <w:abstractNumId w:val="5"/>
  </w:num>
  <w:num w:numId="5">
    <w:abstractNumId w:val="3"/>
  </w:num>
  <w:num w:numId="6">
    <w:abstractNumId w:val="0"/>
  </w:num>
  <w:num w:numId="7">
    <w:abstractNumId w:val="6"/>
  </w:num>
  <w:num w:numId="8">
    <w:abstractNumId w:val="4"/>
  </w:num>
  <w:num w:numId="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wtzQ3sTQzNTcxNzBU0lEKTi0uzszPAykwqQUAnf7yaCwAAAA="/>
  </w:docVars>
  <w:rsids>
    <w:rsidRoot w:val="00280667"/>
    <w:rsid w:val="0005596E"/>
    <w:rsid w:val="0008474B"/>
    <w:rsid w:val="00114BA3"/>
    <w:rsid w:val="00136F6D"/>
    <w:rsid w:val="0015026E"/>
    <w:rsid w:val="00167FB8"/>
    <w:rsid w:val="001A49F6"/>
    <w:rsid w:val="001A5CF2"/>
    <w:rsid w:val="00236013"/>
    <w:rsid w:val="0024294D"/>
    <w:rsid w:val="00280667"/>
    <w:rsid w:val="002835AE"/>
    <w:rsid w:val="002E2F43"/>
    <w:rsid w:val="00305F33"/>
    <w:rsid w:val="0038150A"/>
    <w:rsid w:val="003A224C"/>
    <w:rsid w:val="00420812"/>
    <w:rsid w:val="0045598A"/>
    <w:rsid w:val="005606AA"/>
    <w:rsid w:val="00560856"/>
    <w:rsid w:val="005921B7"/>
    <w:rsid w:val="00595DEF"/>
    <w:rsid w:val="005B48D9"/>
    <w:rsid w:val="005C1B3C"/>
    <w:rsid w:val="005E2E8C"/>
    <w:rsid w:val="005E7FB2"/>
    <w:rsid w:val="00617452"/>
    <w:rsid w:val="00655266"/>
    <w:rsid w:val="00663097"/>
    <w:rsid w:val="00677717"/>
    <w:rsid w:val="006A14C5"/>
    <w:rsid w:val="007204F2"/>
    <w:rsid w:val="0072296F"/>
    <w:rsid w:val="00776F66"/>
    <w:rsid w:val="00785AC1"/>
    <w:rsid w:val="00795A1F"/>
    <w:rsid w:val="007C14B0"/>
    <w:rsid w:val="00804145"/>
    <w:rsid w:val="00840F7D"/>
    <w:rsid w:val="00862FDD"/>
    <w:rsid w:val="00874118"/>
    <w:rsid w:val="0089569D"/>
    <w:rsid w:val="008A1726"/>
    <w:rsid w:val="008B72EA"/>
    <w:rsid w:val="00951660"/>
    <w:rsid w:val="00970B7F"/>
    <w:rsid w:val="00981924"/>
    <w:rsid w:val="00A16788"/>
    <w:rsid w:val="00A34CEE"/>
    <w:rsid w:val="00A47FFB"/>
    <w:rsid w:val="00A74560"/>
    <w:rsid w:val="00A97C49"/>
    <w:rsid w:val="00AA52D8"/>
    <w:rsid w:val="00AC4BDC"/>
    <w:rsid w:val="00AC4EFF"/>
    <w:rsid w:val="00AD3260"/>
    <w:rsid w:val="00AE5105"/>
    <w:rsid w:val="00B71C14"/>
    <w:rsid w:val="00B90634"/>
    <w:rsid w:val="00BB08F0"/>
    <w:rsid w:val="00BB5EB9"/>
    <w:rsid w:val="00C1124B"/>
    <w:rsid w:val="00C20AAA"/>
    <w:rsid w:val="00C538A9"/>
    <w:rsid w:val="00C828F3"/>
    <w:rsid w:val="00C96F90"/>
    <w:rsid w:val="00CD15B5"/>
    <w:rsid w:val="00D03C8D"/>
    <w:rsid w:val="00D1761B"/>
    <w:rsid w:val="00D2414E"/>
    <w:rsid w:val="00D40BC2"/>
    <w:rsid w:val="00D76321"/>
    <w:rsid w:val="00D966B8"/>
    <w:rsid w:val="00DB4ECA"/>
    <w:rsid w:val="00DE103E"/>
    <w:rsid w:val="00DE7E37"/>
    <w:rsid w:val="00E50AD6"/>
    <w:rsid w:val="00F50ECB"/>
    <w:rsid w:val="00F563A0"/>
    <w:rsid w:val="00F81694"/>
    <w:rsid w:val="00FA6A11"/>
    <w:rsid w:val="00FE67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2E8EBD"/>
  <w15:chartTrackingRefBased/>
  <w15:docId w15:val="{96D47F5A-BA50-44AE-8D2F-3BCD71E8D3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A5CF2"/>
    <w:pPr>
      <w:spacing w:after="0" w:line="240" w:lineRule="auto"/>
    </w:pPr>
    <w:rPr>
      <w:rFonts w:eastAsia="Times New Roman" w:cs="Times New Roman"/>
      <w:szCs w:val="24"/>
    </w:rPr>
  </w:style>
  <w:style w:type="paragraph" w:styleId="Heading3">
    <w:name w:val="heading 3"/>
    <w:basedOn w:val="NoSpacing"/>
    <w:next w:val="Normal"/>
    <w:link w:val="Heading3Char"/>
    <w:uiPriority w:val="9"/>
    <w:unhideWhenUsed/>
    <w:qFormat/>
    <w:rsid w:val="00BB08F0"/>
    <w:pPr>
      <w:keepNext/>
      <w:keepLines/>
      <w:spacing w:before="40"/>
      <w:outlineLvl w:val="2"/>
    </w:pPr>
    <w:rPr>
      <w:rFonts w:eastAsiaTheme="majorEastAsia" w:cstheme="majorBidi"/>
      <w:b/>
      <w:color w:val="000000" w:themeColor="text1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BB08F0"/>
    <w:rPr>
      <w:rFonts w:eastAsiaTheme="majorEastAsia" w:cstheme="majorBidi"/>
      <w:b/>
      <w:color w:val="000000" w:themeColor="text1"/>
      <w:szCs w:val="24"/>
    </w:rPr>
  </w:style>
  <w:style w:type="paragraph" w:styleId="NoSpacing">
    <w:name w:val="No Spacing"/>
    <w:uiPriority w:val="1"/>
    <w:qFormat/>
    <w:rsid w:val="00BB08F0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655266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DE7E3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E7E3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E7E37"/>
    <w:rPr>
      <w:rFonts w:eastAsia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E7E3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E7E37"/>
    <w:rPr>
      <w:rFonts w:eastAsia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E7E3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E7E37"/>
    <w:rPr>
      <w:rFonts w:ascii="Segoe UI" w:eastAsia="Times New Roman" w:hAnsi="Segoe UI" w:cs="Segoe UI"/>
      <w:sz w:val="18"/>
      <w:szCs w:val="18"/>
    </w:rPr>
  </w:style>
  <w:style w:type="paragraph" w:customStyle="1" w:styleId="Default">
    <w:name w:val="Default"/>
    <w:rsid w:val="00DE7E37"/>
    <w:pPr>
      <w:autoSpaceDE w:val="0"/>
      <w:autoSpaceDN w:val="0"/>
      <w:adjustRightInd w:val="0"/>
      <w:spacing w:after="0" w:line="240" w:lineRule="auto"/>
    </w:pPr>
    <w:rPr>
      <w:rFonts w:cs="Times New Roman"/>
      <w:color w:val="000000"/>
      <w:szCs w:val="24"/>
    </w:rPr>
  </w:style>
  <w:style w:type="paragraph" w:styleId="Header">
    <w:name w:val="header"/>
    <w:basedOn w:val="Normal"/>
    <w:link w:val="HeaderChar"/>
    <w:uiPriority w:val="99"/>
    <w:unhideWhenUsed/>
    <w:rsid w:val="002E2F4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E2F43"/>
    <w:rPr>
      <w:rFonts w:eastAsia="Times New Roman" w:cs="Times New Roman"/>
      <w:szCs w:val="24"/>
    </w:rPr>
  </w:style>
  <w:style w:type="paragraph" w:styleId="Footer">
    <w:name w:val="footer"/>
    <w:basedOn w:val="Normal"/>
    <w:link w:val="FooterChar"/>
    <w:uiPriority w:val="99"/>
    <w:unhideWhenUsed/>
    <w:rsid w:val="002E2F4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E2F43"/>
    <w:rPr>
      <w:rFonts w:eastAsia="Times New Roman" w:cs="Times New Roman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microsoft.com/office/2016/09/relationships/commentsIds" Target="commentsId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15</Words>
  <Characters>1801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1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ya</dc:creator>
  <cp:keywords/>
  <dc:description/>
  <cp:lastModifiedBy>Tiya</cp:lastModifiedBy>
  <cp:revision>7</cp:revision>
  <dcterms:created xsi:type="dcterms:W3CDTF">2019-09-16T08:13:00Z</dcterms:created>
  <dcterms:modified xsi:type="dcterms:W3CDTF">2019-09-16T08:43:00Z</dcterms:modified>
</cp:coreProperties>
</file>